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30.svg" ContentType="image/svg+xml"/>
  <Override PartName="/word/media/rId29.png" ContentType="image/png"/>
  <Override PartName="/word/media/rId32.gif" ContentType="image/gif"/>
  <Override PartName="/word/media/rId33.mp4" ContentType="video/mp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-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ZH</w:t>
      </w:r>
    </w:p>
    <w:p>
      <w:pPr>
        <w:pStyle w:val="Date"/>
      </w:pPr>
      <w:r>
        <w:t xml:space="preserve">1/24/2022</w:t>
      </w:r>
    </w:p>
    <w:bookmarkStart w:id="39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op 6 Rows of Cars Datase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7"/>
    <w:bookmarkStart w:id="28" w:name="insert-an-equation"/>
    <w:p>
      <w:pPr>
        <w:pStyle w:val="Heading2"/>
      </w:pPr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bookmarkEnd w:id="28"/>
    <w:bookmarkStart w:id="31" w:name="insert-images"/>
    <w:p>
      <w:pPr>
        <w:pStyle w:val="Heading2"/>
      </w:pPr>
      <w:r>
        <w:t xml:space="preserve">Insert Images</w:t>
      </w:r>
    </w:p>
    <w:p>
      <w:pPr>
        <w:pStyle w:val="FirstParagraph"/>
      </w:pPr>
      <w:r>
        <w:t xml:space="preserve">Here is an image inserted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BodyText"/>
      </w:pPr>
      <w:r>
        <w:t xml:space="preserve">Here is the R logo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r logo" title="" id="1" name="Picture"/>
            <a:graphic>
              <a:graphicData uri="http://schemas.openxmlformats.org/drawingml/2006/picture">
                <pic:pic>
                  <pic:nvPicPr>
                    <pic:cNvPr descr="https://www.r-project.org/logo/R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logo</w:t>
      </w:r>
    </w:p>
    <w:bookmarkEnd w:id="31"/>
    <w:bookmarkStart w:id="34" w:name="insert-an-animated-gif-and-video"/>
    <w:p>
      <w:pPr>
        <w:pStyle w:val="Heading2"/>
      </w:pPr>
      <w:r>
        <w:t xml:space="preserve">Insert an Animated GIF and Video</w:t>
      </w:r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bookmarkEnd w:id="34"/>
    <w:bookmarkStart w:id="38" w:name="insert-text-with-some-footnotes"/>
    <w:p>
      <w:pPr>
        <w:pStyle w:val="Heading2"/>
      </w:pPr>
      <w:r>
        <w:t xml:space="preserve">Insert text with some footnotes</w:t>
      </w:r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6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7"/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0" Target="media/rId30.svg" /><Relationship Type="http://schemas.openxmlformats.org/officeDocument/2006/relationships/image" Id="rId29" Target="media/rId29.png" /><Relationship Type="http://schemas.openxmlformats.org/officeDocument/2006/relationships/image" Id="rId32" Target="media/rId32.gif" /><Relationship Type="http://schemas.openxmlformats.org/officeDocument/2006/relationships/image" Id="rId33" Target="media/rId33.mp4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-R Markdown Document 1</dc:title>
  <dc:creator>ZH</dc:creator>
  <cp:keywords/>
  <dcterms:created xsi:type="dcterms:W3CDTF">2022-01-25T03:13:15Z</dcterms:created>
  <dcterms:modified xsi:type="dcterms:W3CDTF">2022-01-25T03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4/202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